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1C443A" w14:textId="61C6046A" w:rsidR="007B6563" w:rsidRPr="00F631EF" w:rsidRDefault="00557FC4" w:rsidP="003434B9">
      <w:pPr>
        <w:spacing w:after="240"/>
        <w:rPr>
          <w:rFonts w:ascii="Century Gothic" w:hAnsi="Century Gothic"/>
          <w:b/>
          <w:sz w:val="40"/>
          <w:szCs w:val="44"/>
        </w:rPr>
      </w:pPr>
      <w:r>
        <w:rPr>
          <w:rFonts w:ascii="Century Gothic" w:hAnsi="Century Gothic"/>
          <w:b/>
          <w:sz w:val="40"/>
          <w:szCs w:val="44"/>
        </w:rPr>
        <w:t xml:space="preserve">Avocor E-Series </w:t>
      </w:r>
      <w:r w:rsidR="007B6563" w:rsidRPr="00F631EF">
        <w:rPr>
          <w:rFonts w:ascii="Century Gothic" w:hAnsi="Century Gothic"/>
          <w:b/>
          <w:sz w:val="40"/>
          <w:szCs w:val="44"/>
        </w:rPr>
        <w:t>RS-232 Command Codes</w:t>
      </w:r>
    </w:p>
    <w:p w14:paraId="7F724CFE" w14:textId="44FB8EC8" w:rsidR="00FD6179" w:rsidRPr="00F631EF" w:rsidRDefault="007B6563" w:rsidP="003434B9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MT"/>
          <w:sz w:val="20"/>
          <w:szCs w:val="20"/>
        </w:rPr>
      </w:pPr>
      <w:r w:rsidRPr="00F631EF">
        <w:rPr>
          <w:rFonts w:ascii="Century Gothic" w:hAnsi="Century Gothic" w:cs="ArialMT"/>
          <w:sz w:val="20"/>
          <w:szCs w:val="20"/>
        </w:rPr>
        <w:t>Connect RS-232 port to the PC or controlling product. Enable RS-232 serial port connection and complete the following configuration.</w:t>
      </w:r>
    </w:p>
    <w:p w14:paraId="01A15DBF" w14:textId="6E82F232" w:rsidR="007B6563" w:rsidRPr="00F631EF" w:rsidRDefault="007B6563" w:rsidP="007B6563">
      <w:pPr>
        <w:autoSpaceDE w:val="0"/>
        <w:autoSpaceDN w:val="0"/>
        <w:adjustRightInd w:val="0"/>
        <w:spacing w:after="0" w:line="240" w:lineRule="auto"/>
        <w:ind w:left="284"/>
        <w:rPr>
          <w:rFonts w:ascii="Century Gothic" w:hAnsi="Century Gothic"/>
        </w:rPr>
      </w:pPr>
    </w:p>
    <w:tbl>
      <w:tblPr>
        <w:tblW w:w="10348" w:type="dxa"/>
        <w:tblInd w:w="-5" w:type="dxa"/>
        <w:tblLook w:val="04A0" w:firstRow="1" w:lastRow="0" w:firstColumn="1" w:lastColumn="0" w:noHBand="0" w:noVBand="1"/>
      </w:tblPr>
      <w:tblGrid>
        <w:gridCol w:w="2552"/>
        <w:gridCol w:w="2410"/>
        <w:gridCol w:w="2268"/>
        <w:gridCol w:w="3118"/>
      </w:tblGrid>
      <w:tr w:rsidR="007B6563" w:rsidRPr="007B6563" w14:paraId="2BA174EE" w14:textId="77777777" w:rsidTr="00201699">
        <w:trPr>
          <w:trHeight w:val="300"/>
        </w:trPr>
        <w:tc>
          <w:tcPr>
            <w:tcW w:w="103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6162BF7" w14:textId="77777777" w:rsidR="007B6563" w:rsidRPr="007B6563" w:rsidRDefault="007B6563" w:rsidP="007B6563">
            <w:pPr>
              <w:spacing w:after="0" w:line="240" w:lineRule="auto"/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B6563"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eastAsia="en-GB"/>
              </w:rPr>
              <w:t>Port: COM1 (Set according to PC or controlling product’s port number)</w:t>
            </w:r>
          </w:p>
        </w:tc>
      </w:tr>
      <w:tr w:rsidR="00F631EF" w:rsidRPr="007B6563" w14:paraId="2C1B419B" w14:textId="77777777" w:rsidTr="00201699">
        <w:trPr>
          <w:trHeight w:val="30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F8BE6" w14:textId="77777777" w:rsidR="007B6563" w:rsidRPr="007B6563" w:rsidRDefault="007B6563" w:rsidP="007B6563">
            <w:pPr>
              <w:spacing w:after="0" w:line="240" w:lineRule="auto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eastAsia="en-GB"/>
              </w:rPr>
            </w:pPr>
            <w:r w:rsidRPr="007B6563"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eastAsia="en-GB"/>
              </w:rPr>
              <w:t>Baud rate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6F4A9" w14:textId="5799B4B3" w:rsidR="007B6563" w:rsidRPr="007B6563" w:rsidRDefault="009173FE" w:rsidP="007B6563">
            <w:pPr>
              <w:spacing w:after="0" w:line="240" w:lineRule="auto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eastAsia="en-GB"/>
              </w:rPr>
              <w:t>384</w:t>
            </w:r>
            <w:r w:rsidR="007B6563" w:rsidRPr="007B6563"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eastAsia="en-GB"/>
              </w:rPr>
              <w:t>0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4C5D9" w14:textId="77777777" w:rsidR="007B6563" w:rsidRPr="007B6563" w:rsidRDefault="007B6563" w:rsidP="007B6563">
            <w:pPr>
              <w:spacing w:after="0" w:line="240" w:lineRule="auto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eastAsia="en-GB"/>
              </w:rPr>
            </w:pPr>
            <w:r w:rsidRPr="007B6563"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eastAsia="en-GB"/>
              </w:rPr>
              <w:t>Odd/even check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6D021" w14:textId="77777777" w:rsidR="007B6563" w:rsidRPr="007B6563" w:rsidRDefault="007B6563" w:rsidP="007B6563">
            <w:pPr>
              <w:spacing w:after="0" w:line="240" w:lineRule="auto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eastAsia="en-GB"/>
              </w:rPr>
            </w:pPr>
            <w:r w:rsidRPr="007B6563"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eastAsia="en-GB"/>
              </w:rPr>
              <w:t>None</w:t>
            </w:r>
          </w:p>
        </w:tc>
      </w:tr>
      <w:tr w:rsidR="00F631EF" w:rsidRPr="007B6563" w14:paraId="0C682F05" w14:textId="77777777" w:rsidTr="00201699">
        <w:trPr>
          <w:trHeight w:val="300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092F4" w14:textId="77777777" w:rsidR="007B6563" w:rsidRPr="007B6563" w:rsidRDefault="007B6563" w:rsidP="007B6563">
            <w:pPr>
              <w:spacing w:after="0" w:line="240" w:lineRule="auto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eastAsia="en-GB"/>
              </w:rPr>
            </w:pPr>
            <w:r w:rsidRPr="007B6563"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eastAsia="en-GB"/>
              </w:rPr>
              <w:t>Data bit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26499" w14:textId="77777777" w:rsidR="007B6563" w:rsidRPr="007B6563" w:rsidRDefault="007B6563" w:rsidP="007B6563">
            <w:pPr>
              <w:spacing w:after="0" w:line="240" w:lineRule="auto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eastAsia="en-GB"/>
              </w:rPr>
            </w:pPr>
            <w:r w:rsidRPr="007B6563"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9FFC6" w14:textId="77777777" w:rsidR="007B6563" w:rsidRPr="007B6563" w:rsidRDefault="007B6563" w:rsidP="007B6563">
            <w:pPr>
              <w:spacing w:after="0" w:line="240" w:lineRule="auto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eastAsia="en-GB"/>
              </w:rPr>
            </w:pPr>
            <w:r w:rsidRPr="007B6563"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eastAsia="en-GB"/>
              </w:rPr>
              <w:t>Stop bit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61FA0" w14:textId="77777777" w:rsidR="007B6563" w:rsidRPr="007B6563" w:rsidRDefault="007B6563" w:rsidP="007B6563">
            <w:pPr>
              <w:spacing w:after="0" w:line="240" w:lineRule="auto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eastAsia="en-GB"/>
              </w:rPr>
            </w:pPr>
            <w:r w:rsidRPr="007B6563"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</w:tr>
    </w:tbl>
    <w:p w14:paraId="309265AC" w14:textId="52DBBE93" w:rsidR="007B6563" w:rsidRPr="00F631EF" w:rsidRDefault="00A55947" w:rsidP="007B6563">
      <w:pPr>
        <w:autoSpaceDE w:val="0"/>
        <w:autoSpaceDN w:val="0"/>
        <w:adjustRightInd w:val="0"/>
        <w:spacing w:after="0" w:line="240" w:lineRule="auto"/>
        <w:ind w:left="284"/>
        <w:rPr>
          <w:rFonts w:ascii="Century Gothic" w:hAnsi="Century Gothic"/>
        </w:rPr>
      </w:pPr>
      <w:r>
        <w:rPr>
          <w:rFonts w:ascii="Century Gothic" w:eastAsia="Century Gothic" w:hAnsi="Century Gothic" w:cs="Century Gothic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EB95718" wp14:editId="2BFF2BF8">
            <wp:simplePos x="0" y="0"/>
            <wp:positionH relativeFrom="page">
              <wp:posOffset>5927280</wp:posOffset>
            </wp:positionH>
            <wp:positionV relativeFrom="paragraph">
              <wp:posOffset>7649210</wp:posOffset>
            </wp:positionV>
            <wp:extent cx="1609524" cy="537638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vocor_logo_black_highres.g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524" cy="5376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343" w:type="dxa"/>
        <w:tblLook w:val="04A0" w:firstRow="1" w:lastRow="0" w:firstColumn="1" w:lastColumn="0" w:noHBand="0" w:noVBand="1"/>
      </w:tblPr>
      <w:tblGrid>
        <w:gridCol w:w="2122"/>
        <w:gridCol w:w="3685"/>
        <w:gridCol w:w="4536"/>
      </w:tblGrid>
      <w:tr w:rsidR="0064238F" w:rsidRPr="0064238F" w14:paraId="5D5E3897" w14:textId="77777777" w:rsidTr="00201699">
        <w:trPr>
          <w:trHeight w:val="300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567B0" w14:textId="1ED52CE2" w:rsidR="0064238F" w:rsidRPr="0064238F" w:rsidRDefault="0064238F" w:rsidP="00201699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64238F"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eastAsia="en-GB"/>
              </w:rPr>
              <w:t>Function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7C6B8" w14:textId="7327A28E" w:rsidR="0064238F" w:rsidRPr="0064238F" w:rsidRDefault="0064238F" w:rsidP="00201699">
            <w:pPr>
              <w:spacing w:after="0" w:line="240" w:lineRule="auto"/>
              <w:ind w:firstLineChars="100" w:firstLine="201"/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64238F"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eastAsia="en-GB"/>
              </w:rPr>
              <w:t>Controlling codes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F5D61" w14:textId="77777777" w:rsidR="0064238F" w:rsidRPr="0064238F" w:rsidRDefault="0064238F" w:rsidP="00201699">
            <w:pPr>
              <w:spacing w:after="0" w:line="240" w:lineRule="auto"/>
              <w:ind w:firstLineChars="100" w:firstLine="201"/>
              <w:jc w:val="center"/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64238F">
              <w:rPr>
                <w:rFonts w:ascii="Century Gothic" w:eastAsia="Times New Roman" w:hAnsi="Century Gothic" w:cs="Times New Roman"/>
                <w:b/>
                <w:bCs/>
                <w:color w:val="000000"/>
                <w:sz w:val="20"/>
                <w:szCs w:val="20"/>
                <w:lang w:eastAsia="en-GB"/>
              </w:rPr>
              <w:t>Return codes</w:t>
            </w:r>
          </w:p>
        </w:tc>
      </w:tr>
      <w:tr w:rsidR="00201699" w:rsidRPr="00201699" w14:paraId="65EA91D2" w14:textId="77777777" w:rsidTr="00201699">
        <w:trPr>
          <w:trHeight w:val="529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33BF4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ower On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FD67C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00 CF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41A88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00 01 CF 00</w:t>
            </w:r>
          </w:p>
        </w:tc>
      </w:tr>
      <w:tr w:rsidR="00201699" w:rsidRPr="00201699" w14:paraId="760F0F06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90AE4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ower Off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3B25A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01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E2BB2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01 01 CF</w:t>
            </w:r>
          </w:p>
        </w:tc>
      </w:tr>
      <w:tr w:rsidR="00201699" w:rsidRPr="00201699" w14:paraId="3B79453F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03E55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ute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4251B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02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08209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02 01 CF</w:t>
            </w:r>
          </w:p>
        </w:tc>
      </w:tr>
      <w:tr w:rsidR="00201699" w:rsidRPr="00201699" w14:paraId="149D1641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261A5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ound Mode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8D606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05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79147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05 01 CF</w:t>
            </w:r>
          </w:p>
        </w:tc>
      </w:tr>
      <w:tr w:rsidR="00201699" w:rsidRPr="00201699" w14:paraId="7B267696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B7DB3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ource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21DCF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06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FE699D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06 01 CF</w:t>
            </w:r>
          </w:p>
        </w:tc>
      </w:tr>
      <w:tr w:rsidR="00201699" w:rsidRPr="00201699" w14:paraId="6B05EF14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04E6F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isplay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DA834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09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5AAF5B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09 01 CF</w:t>
            </w:r>
          </w:p>
        </w:tc>
      </w:tr>
      <w:tr w:rsidR="00201699" w:rsidRPr="00201699" w14:paraId="193C57DB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1B4DF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SimSun" w:eastAsia="SimSun" w:hAnsi="SimSun" w:cs="Calibri"/>
                <w:sz w:val="20"/>
                <w:szCs w:val="20"/>
                <w:lang w:eastAsia="en-GB"/>
              </w:rPr>
            </w:pPr>
            <w:r w:rsidRPr="00201699">
              <w:rPr>
                <w:rFonts w:ascii="SimSun" w:eastAsia="SimSun" w:hAnsi="SimSun" w:cs="Calibri" w:hint="eastAsia"/>
                <w:sz w:val="20"/>
                <w:szCs w:val="20"/>
                <w:lang w:eastAsia="en-GB"/>
              </w:rPr>
              <w:t>HDMI 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4AA5A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0A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80247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0A 01 CF</w:t>
            </w:r>
          </w:p>
        </w:tc>
      </w:tr>
      <w:tr w:rsidR="00201699" w:rsidRPr="00201699" w14:paraId="0C49A8A1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31BEA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SimSun" w:eastAsia="SimSun" w:hAnsi="SimSun" w:cs="Calibri"/>
                <w:sz w:val="20"/>
                <w:szCs w:val="20"/>
                <w:lang w:eastAsia="en-GB"/>
              </w:rPr>
            </w:pPr>
            <w:r w:rsidRPr="00201699">
              <w:rPr>
                <w:rFonts w:ascii="SimSun" w:eastAsia="SimSun" w:hAnsi="SimSun" w:cs="Calibri" w:hint="eastAsia"/>
                <w:sz w:val="20"/>
                <w:szCs w:val="20"/>
                <w:lang w:eastAsia="en-GB"/>
              </w:rPr>
              <w:t>HDMI 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2B20F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0B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598F4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0B 01 CF</w:t>
            </w:r>
          </w:p>
        </w:tc>
      </w:tr>
      <w:tr w:rsidR="00201699" w:rsidRPr="00201699" w14:paraId="75D268DC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6DB38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SimSun" w:eastAsia="SimSun" w:hAnsi="SimSun" w:cs="Calibri"/>
                <w:sz w:val="20"/>
                <w:szCs w:val="20"/>
                <w:lang w:eastAsia="en-GB"/>
              </w:rPr>
            </w:pPr>
            <w:r w:rsidRPr="00201699">
              <w:rPr>
                <w:rFonts w:ascii="SimSun" w:eastAsia="SimSun" w:hAnsi="SimSun" w:cs="Calibri" w:hint="eastAsia"/>
                <w:sz w:val="20"/>
                <w:szCs w:val="20"/>
                <w:lang w:eastAsia="en-GB"/>
              </w:rPr>
              <w:t>HDMI 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4A5B2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0C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579E7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0C 01 CF</w:t>
            </w:r>
          </w:p>
        </w:tc>
      </w:tr>
      <w:tr w:rsidR="00201699" w:rsidRPr="00201699" w14:paraId="467577D5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F263DA" w14:textId="1D2FE918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SimSun" w:eastAsia="SimSun" w:hAnsi="SimSun" w:cs="Calibri" w:hint="eastAsia"/>
                <w:sz w:val="20"/>
                <w:szCs w:val="20"/>
                <w:lang w:eastAsia="en-GB"/>
              </w:rPr>
              <w:t xml:space="preserve">HDMI </w:t>
            </w:r>
            <w:r>
              <w:rPr>
                <w:rFonts w:ascii="SimSun" w:eastAsia="SimSun" w:hAnsi="SimSun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ED80E7" w14:textId="520E00B4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51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70E89" w14:textId="7E3DE210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 01 51 01 CF</w:t>
            </w:r>
          </w:p>
        </w:tc>
      </w:tr>
      <w:tr w:rsidR="00201699" w:rsidRPr="00201699" w14:paraId="28023BAD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DA6E0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PS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C7A908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38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AC6097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38 01 CF</w:t>
            </w:r>
          </w:p>
        </w:tc>
      </w:tr>
      <w:tr w:rsidR="00201699" w:rsidRPr="00201699" w14:paraId="63E48D1F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825E0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isplay Port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1EDE6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56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05D35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56 01 CF</w:t>
            </w:r>
          </w:p>
        </w:tc>
      </w:tr>
      <w:tr w:rsidR="00201699" w:rsidRPr="00201699" w14:paraId="2EF983B1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740CC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udio Only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D9A1D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15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FE39BB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15 01 CF</w:t>
            </w:r>
          </w:p>
        </w:tc>
      </w:tr>
      <w:tr w:rsidR="00201699" w:rsidRPr="00201699" w14:paraId="09729E38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DDF17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Vol-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A43B44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17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2653D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17 01 CF</w:t>
            </w:r>
          </w:p>
        </w:tc>
      </w:tr>
      <w:tr w:rsidR="00201699" w:rsidRPr="00201699" w14:paraId="0EA1BB0C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C81A5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Vol+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64C5D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18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C792D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18 01 CF</w:t>
            </w:r>
          </w:p>
        </w:tc>
      </w:tr>
    </w:tbl>
    <w:p w14:paraId="2F303797" w14:textId="67D17505" w:rsidR="00201699" w:rsidRDefault="00201699">
      <w:r>
        <w:br w:type="page"/>
      </w:r>
    </w:p>
    <w:p w14:paraId="6983207F" w14:textId="6682A69D" w:rsidR="00201699" w:rsidRDefault="00201699"/>
    <w:p w14:paraId="3D3EC641" w14:textId="77777777" w:rsidR="00201699" w:rsidRDefault="00201699"/>
    <w:tbl>
      <w:tblPr>
        <w:tblW w:w="10343" w:type="dxa"/>
        <w:tblLook w:val="04A0" w:firstRow="1" w:lastRow="0" w:firstColumn="1" w:lastColumn="0" w:noHBand="0" w:noVBand="1"/>
      </w:tblPr>
      <w:tblGrid>
        <w:gridCol w:w="2122"/>
        <w:gridCol w:w="3685"/>
        <w:gridCol w:w="4536"/>
      </w:tblGrid>
      <w:tr w:rsidR="00201699" w:rsidRPr="00201699" w14:paraId="2BDBD0BB" w14:textId="77777777" w:rsidTr="00201699">
        <w:trPr>
          <w:trHeight w:val="529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16D09" w14:textId="2FE9961A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acklight Brightness Adjust+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0DC84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47 CF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8A3AC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47 01 CF</w:t>
            </w:r>
          </w:p>
        </w:tc>
      </w:tr>
      <w:tr w:rsidR="00201699" w:rsidRPr="00201699" w14:paraId="770775FC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36835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acklight Brightness Adjust-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217DA9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48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EB661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48 01 CF</w:t>
            </w:r>
          </w:p>
        </w:tc>
      </w:tr>
      <w:tr w:rsidR="00201699" w:rsidRPr="00201699" w14:paraId="6676ED11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64113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ad Backlight Brightness value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3B71E9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49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DC2CB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49 XX CF</w:t>
            </w:r>
          </w:p>
        </w:tc>
      </w:tr>
      <w:tr w:rsidR="00201699" w:rsidRPr="00201699" w14:paraId="1A191B4A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180CF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acklight Brightness Setting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78B05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9 XX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D288A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9 XX 01 CF</w:t>
            </w:r>
          </w:p>
        </w:tc>
      </w:tr>
      <w:tr w:rsidR="00201699" w:rsidRPr="00201699" w14:paraId="40B690B4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8A19A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enu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C61DF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1B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36215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1B 01 CF</w:t>
            </w:r>
          </w:p>
        </w:tc>
      </w:tr>
      <w:tr w:rsidR="00201699" w:rsidRPr="00201699" w14:paraId="10A4737F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A1166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omepage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A3EE2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1C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B5338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1C 01 CF</w:t>
            </w:r>
          </w:p>
        </w:tc>
      </w:tr>
      <w:tr w:rsidR="00201699" w:rsidRPr="00201699" w14:paraId="72A1829F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F950C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turn(Exit)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5B2E4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1D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CC440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1D 01 CF</w:t>
            </w:r>
          </w:p>
        </w:tc>
      </w:tr>
      <w:tr w:rsidR="00201699" w:rsidRPr="00201699" w14:paraId="09A22D86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CF085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creenshot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3E161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1F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A0F85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1F 01 CF</w:t>
            </w:r>
          </w:p>
        </w:tc>
      </w:tr>
      <w:tr w:rsidR="00201699" w:rsidRPr="00201699" w14:paraId="463A9532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916BE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uto Adjust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AA3F2E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20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469E7B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20 01 CF</w:t>
            </w:r>
          </w:p>
        </w:tc>
      </w:tr>
      <w:tr w:rsidR="00201699" w:rsidRPr="00201699" w14:paraId="75D8595F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A8810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K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2B30B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2B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B6FAE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2B 01 CF</w:t>
            </w:r>
          </w:p>
        </w:tc>
      </w:tr>
      <w:tr w:rsidR="00201699" w:rsidRPr="00201699" w14:paraId="58222F08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998B0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←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33F20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2C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98863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2C 01 CF</w:t>
            </w:r>
          </w:p>
        </w:tc>
      </w:tr>
      <w:tr w:rsidR="00201699" w:rsidRPr="00201699" w14:paraId="03426C45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3236B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→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28DBA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2D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3C17A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2D 01 CF</w:t>
            </w:r>
          </w:p>
        </w:tc>
      </w:tr>
      <w:tr w:rsidR="00201699" w:rsidRPr="00201699" w14:paraId="5F6C9ACE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04BCA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↑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84B1F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2E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69A5C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2E 01 CF</w:t>
            </w:r>
          </w:p>
        </w:tc>
      </w:tr>
      <w:tr w:rsidR="00201699" w:rsidRPr="00201699" w14:paraId="346660DB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7BB371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↓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9FD163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2F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0ACEA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2F 01 CF</w:t>
            </w:r>
          </w:p>
        </w:tc>
      </w:tr>
      <w:tr w:rsidR="00201699" w:rsidRPr="00201699" w14:paraId="28AC4757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E6ED9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SB Media Player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F6B01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3A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8B59E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3A 01 CF</w:t>
            </w:r>
          </w:p>
        </w:tc>
      </w:tr>
      <w:tr w:rsidR="00201699" w:rsidRPr="00201699" w14:paraId="34A49AF1" w14:textId="77777777" w:rsidTr="00201699">
        <w:trPr>
          <w:trHeight w:val="303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99F62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SimSun" w:eastAsia="SimSun" w:hAnsi="SimSun" w:cs="Arial" w:hint="eastAsia"/>
                <w:sz w:val="20"/>
                <w:szCs w:val="20"/>
                <w:lang w:eastAsia="en-GB"/>
              </w:rPr>
              <w:br/>
            </w: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reeze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45714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1 3B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AD8A6E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1 3B 01 CF</w:t>
            </w:r>
          </w:p>
        </w:tc>
      </w:tr>
      <w:tr w:rsidR="00201699" w:rsidRPr="00201699" w14:paraId="03982820" w14:textId="77777777" w:rsidTr="00201699">
        <w:trPr>
          <w:trHeight w:val="529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8E87E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et Volume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BF48E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8 99 A2 B3 C4 02 FF 05 XX CF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1A9B4" w14:textId="77777777" w:rsidR="00201699" w:rsidRPr="00201699" w:rsidRDefault="00201699" w:rsidP="0020169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20169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F 09 99 A2 B3 C4 02 FF 05 XX 01 CF</w:t>
            </w:r>
          </w:p>
        </w:tc>
        <w:bookmarkStart w:id="0" w:name="_GoBack"/>
        <w:bookmarkEnd w:id="0"/>
      </w:tr>
    </w:tbl>
    <w:p w14:paraId="3B9109F7" w14:textId="1E063114" w:rsidR="007B6563" w:rsidRPr="00F631EF" w:rsidRDefault="007B6563" w:rsidP="00F631EF">
      <w:pPr>
        <w:autoSpaceDE w:val="0"/>
        <w:autoSpaceDN w:val="0"/>
        <w:adjustRightInd w:val="0"/>
        <w:spacing w:after="0" w:line="240" w:lineRule="auto"/>
        <w:rPr>
          <w:rFonts w:ascii="Century Gothic" w:hAnsi="Century Gothic"/>
        </w:rPr>
      </w:pPr>
    </w:p>
    <w:sectPr w:rsidR="007B6563" w:rsidRPr="00F631EF" w:rsidSect="0020169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8070000" w:usb2="00000010" w:usb3="00000000" w:csb0="0002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1NLUwNzA0MDK3MDZU0lEKTi0uzszPAykwrAUA1/gXWywAAAA="/>
  </w:docVars>
  <w:rsids>
    <w:rsidRoot w:val="007B6563"/>
    <w:rsid w:val="0008340E"/>
    <w:rsid w:val="00170450"/>
    <w:rsid w:val="001D1193"/>
    <w:rsid w:val="00201699"/>
    <w:rsid w:val="00215784"/>
    <w:rsid w:val="00281D25"/>
    <w:rsid w:val="002B3E69"/>
    <w:rsid w:val="003019C3"/>
    <w:rsid w:val="003434B9"/>
    <w:rsid w:val="0047747F"/>
    <w:rsid w:val="00557FC4"/>
    <w:rsid w:val="00574AAE"/>
    <w:rsid w:val="0064238F"/>
    <w:rsid w:val="007B6563"/>
    <w:rsid w:val="00824BDA"/>
    <w:rsid w:val="00905249"/>
    <w:rsid w:val="00915C3C"/>
    <w:rsid w:val="009173FE"/>
    <w:rsid w:val="00970793"/>
    <w:rsid w:val="009C5ED1"/>
    <w:rsid w:val="00A55947"/>
    <w:rsid w:val="00C02F7C"/>
    <w:rsid w:val="00CA0BCE"/>
    <w:rsid w:val="00D92803"/>
    <w:rsid w:val="00EF6FC3"/>
    <w:rsid w:val="00F631EF"/>
    <w:rsid w:val="00F63FC8"/>
    <w:rsid w:val="00F6795A"/>
    <w:rsid w:val="00F736BA"/>
    <w:rsid w:val="00F81368"/>
    <w:rsid w:val="00FB0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46714"/>
  <w15:chartTrackingRefBased/>
  <w15:docId w15:val="{520B68F6-154F-4B8B-B270-7D6EEEE4E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Theme="minorHAnsi" w:hAnsi="Century Gothic" w:cstheme="minorBidi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B6563"/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B6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7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6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Richardson</dc:creator>
  <cp:keywords/>
  <dc:description/>
  <cp:lastModifiedBy>Isabel Oro-Campos</cp:lastModifiedBy>
  <cp:revision>2</cp:revision>
  <dcterms:created xsi:type="dcterms:W3CDTF">2018-09-28T09:28:00Z</dcterms:created>
  <dcterms:modified xsi:type="dcterms:W3CDTF">2018-09-28T09:28:00Z</dcterms:modified>
</cp:coreProperties>
</file>